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5.png" ContentType="image/png"/>
  <Override PartName="/word/media/rId55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23"/>
    <w:bookmarkEnd w:id="24"/>
    <w:bookmarkStart w:id="35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1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79 rows containing non-finite outside the scale range (`stat_bin()`).</w:t>
      </w:r>
      <w:r>
        <w:br/>
      </w:r>
      <w:r>
        <w:rPr>
          <w:rStyle w:val="VerbatimChar"/>
        </w:rPr>
        <w:t xml:space="preserve">Removed 79 rows containing non-finite outside the scale range (`stat_bin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30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30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br/>
            </w:r>
            <w:r>
              <w:rPr>
                <w:rStyle w:val="NormalTok"/>
              </w:rPr>
              <w:t xml:space="preserve">z_score_3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3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1.804193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1"/>
    <w:bookmarkStart w:id="34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4"/>
    <w:bookmarkEnd w:id="35"/>
    <w:bookmarkStart w:id="43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39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take a sample and calculate its mean</w:t>
      </w:r>
      <w:r>
        <w:br/>
      </w:r>
      <w:r>
        <w:rPr>
          <w:rStyle w:val="NormalTok"/>
        </w:rPr>
        <w:t xml:space="preserve">get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20 samples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_sample_mea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reate a histogram of the sample means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sample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s (n =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2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  <w:r>
        <w:br/>
      </w:r>
      <w:r>
        <w:br/>
      </w: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3.5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formul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formula: 3.8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</w:t>
            </w:r>
            <w:r>
              <w:rPr>
                <w:rStyle w:val="AttributeTok"/>
              </w:rPr>
              <w:t xml:space="preserve">n_sample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5 and calculate SE</w:t>
            </w:r>
            <w:r>
              <w:br/>
            </w:r>
            <w:r>
              <w:rPr>
                <w:rStyle w:val="NormalTok"/>
              </w:rPr>
              <w:t xml:space="preserve">sample_means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5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20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5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5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5: 5.0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20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20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20: 3.21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42"/>
    <w:bookmarkEnd w:id="43"/>
    <w:bookmarkStart w:id="51" w:name="part-3-confidence-intervals"/>
    <w:p>
      <w:pPr>
        <w:pStyle w:val="Heading1"/>
      </w:pPr>
      <w:r>
        <w:t xml:space="preserve">Part 3: Confidence Intervals</w:t>
      </w:r>
    </w:p>
    <w:bookmarkStart w:id="44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44"/>
    <w:bookmarkStart w:id="50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0"/>
    <w:bookmarkEnd w:id="51"/>
    <w:bookmarkStart w:id="54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z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54"/>
    <w:bookmarkStart w:id="61" w:name="part-5-testing-hypotheses"/>
    <w:p>
      <w:pPr>
        <w:pStyle w:val="Heading1"/>
      </w:pPr>
      <w:r>
        <w:t xml:space="preserve">Part 5: Testing Hypotheses</w:t>
      </w:r>
    </w:p>
    <w:bookmarkStart w:id="60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1.8374, df = 298.76, p-value = 0.06714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0.1648305  4.8057105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51.69471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0"/>
    <w:bookmarkEnd w:id="61"/>
    <w:bookmarkStart w:id="68" w:name="part-6-guided-challenges"/>
    <w:p>
      <w:pPr>
        <w:pStyle w:val="Heading1"/>
      </w:pPr>
      <w:r>
        <w:t xml:space="preserve">Part 6: Guided Challenges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hree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68"/>
    <w:bookmarkStart w:id="69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6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3-31T03:01:28Z</dcterms:created>
  <dcterms:modified xsi:type="dcterms:W3CDTF">2025-03-31T03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